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1D898" w14:textId="77777777" w:rsidR="00464B8E" w:rsidRPr="00133CDA" w:rsidRDefault="001D58EC" w:rsidP="00464B8E">
      <w:pPr>
        <w:ind w:left="-540"/>
        <w:rPr>
          <w:b/>
          <w:i/>
          <w:color w:val="1F497D" w:themeColor="text2"/>
        </w:rPr>
      </w:pPr>
      <w:r>
        <w:rPr>
          <w:rFonts w:ascii="Helvetica" w:hAnsi="Helvetica"/>
          <w:b/>
          <w:noProof/>
          <w:color w:val="FF0000"/>
        </w:rPr>
        <mc:AlternateContent>
          <mc:Choice Requires="wps">
            <w:drawing>
              <wp:anchor distT="0" distB="0" distL="114300" distR="114300" simplePos="0" relativeHeight="251656704" behindDoc="0" locked="0" layoutInCell="1" allowOverlap="1" wp14:anchorId="54645C9F" wp14:editId="29421D6C">
                <wp:simplePos x="0" y="0"/>
                <wp:positionH relativeFrom="column">
                  <wp:posOffset>3321685</wp:posOffset>
                </wp:positionH>
                <wp:positionV relativeFrom="paragraph">
                  <wp:posOffset>-1580515</wp:posOffset>
                </wp:positionV>
                <wp:extent cx="3183890" cy="414655"/>
                <wp:effectExtent l="0" t="1270" r="0" b="31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89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CF8E6" w14:textId="77777777" w:rsidR="00464B8E" w:rsidRDefault="00464B8E" w:rsidP="00464B8E"/>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645C9F" id="_x0000_t202" coordsize="21600,21600" o:spt="202" path="m,l,21600r21600,l21600,xe">
                <v:stroke joinstyle="miter"/>
                <v:path gradientshapeok="t" o:connecttype="rect"/>
              </v:shapetype>
              <v:shape id="Text Box 2" o:spid="_x0000_s1026" type="#_x0000_t202" style="position:absolute;left:0;text-align:left;margin-left:261.55pt;margin-top:-124.45pt;width:250.7pt;height:32.6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" filled="f" stroked="f">
                <v:textbox style="mso-fit-shape-to-text:t">
                  <w:txbxContent>
                    <w:p w14:paraId="51BCF8E6" w14:textId="77777777" w:rsidR="00464B8E" w:rsidRDefault="00464B8E" w:rsidP="00464B8E"/>
                  </w:txbxContent>
                </v:textbox>
              </v:shape>
            </w:pict>
          </mc:Fallback>
        </mc:AlternateContent>
      </w:r>
      <w:r>
        <w:rPr>
          <w:rFonts w:ascii="Helvetica" w:hAnsi="Helvetica"/>
          <w:b/>
          <w:noProof/>
          <w:color w:val="FF0000"/>
        </w:rPr>
        <mc:AlternateContent>
          <mc:Choice Requires="wps">
            <w:drawing>
              <wp:anchor distT="0" distB="0" distL="114300" distR="114300" simplePos="0" relativeHeight="251657728" behindDoc="0" locked="0" layoutInCell="1" allowOverlap="1" wp14:anchorId="686F9405" wp14:editId="1B8E7137">
                <wp:simplePos x="0" y="0"/>
                <wp:positionH relativeFrom="column">
                  <wp:posOffset>-485775</wp:posOffset>
                </wp:positionH>
                <wp:positionV relativeFrom="paragraph">
                  <wp:posOffset>-1524000</wp:posOffset>
                </wp:positionV>
                <wp:extent cx="1295400" cy="1206500"/>
                <wp:effectExtent l="0" t="0" r="0" b="317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FFD60" w14:textId="77777777" w:rsidR="00464B8E" w:rsidRDefault="00464B8E" w:rsidP="00464B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F9405" id="Text Box 3" o:spid="_x0000_s1027" type="#_x0000_t202" style="position:absolute;left:0;text-align:left;margin-left:-38.25pt;margin-top:-120pt;width:102pt;height: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" filled="f" stroked="f">
                <v:textbox>
                  <w:txbxContent>
                    <w:p w14:paraId="396FFD60" w14:textId="77777777" w:rsidR="00464B8E" w:rsidRDefault="00464B8E" w:rsidP="00464B8E"/>
                  </w:txbxContent>
                </v:textbox>
              </v:shape>
            </w:pict>
          </mc:Fallback>
        </mc:AlternateContent>
      </w:r>
      <w:r w:rsidR="00464B8E" w:rsidRPr="000B0652">
        <w:rPr>
          <w:b/>
          <w:i/>
          <w:color w:val="FF0000"/>
        </w:rPr>
        <w:t>(NOTE: Please feel free to let your community know about your participation in the Gravel Roads Academy. Just fill in the blanks with the date and your personal information, delete this note, and provide the completed form to your local newspapers, radio stations or in newsletters.)</w:t>
      </w:r>
      <w:r w:rsidR="00133CDA">
        <w:rPr>
          <w:b/>
          <w:i/>
          <w:color w:val="1F497D" w:themeColor="text2"/>
        </w:rPr>
        <w:t xml:space="preserve"> Replace your information where it is blue below.</w:t>
      </w:r>
    </w:p>
    <w:p w14:paraId="0D2F038F" w14:textId="77777777" w:rsidR="00464B8E" w:rsidRDefault="00464B8E" w:rsidP="00A6320E">
      <w:pPr>
        <w:rPr>
          <w:rFonts w:ascii="Helvetica" w:hAnsi="Helvetica"/>
          <w:b/>
        </w:rPr>
      </w:pPr>
    </w:p>
    <w:p w14:paraId="5FA82B3C" w14:textId="77777777" w:rsidR="00464B8E" w:rsidRPr="005228BB" w:rsidRDefault="001D58EC" w:rsidP="00464B8E">
      <w:pPr>
        <w:ind w:left="-540"/>
        <w:rPr>
          <w:rFonts w:ascii="Helvetica" w:hAnsi="Helvetica"/>
          <w:b/>
        </w:rPr>
      </w:pPr>
      <w:r>
        <w:rPr>
          <w:rFonts w:ascii="Helvetica" w:hAnsi="Helvetica"/>
          <w:b/>
          <w:noProof/>
        </w:rPr>
        <mc:AlternateContent>
          <mc:Choice Requires="wps">
            <w:drawing>
              <wp:anchor distT="0" distB="0" distL="114300" distR="114300" simplePos="0" relativeHeight="251658752" behindDoc="0" locked="0" layoutInCell="1" allowOverlap="1" wp14:anchorId="429A05F3" wp14:editId="29E3133F">
                <wp:simplePos x="0" y="0"/>
                <wp:positionH relativeFrom="column">
                  <wp:posOffset>3321685</wp:posOffset>
                </wp:positionH>
                <wp:positionV relativeFrom="paragraph">
                  <wp:posOffset>-1580515</wp:posOffset>
                </wp:positionV>
                <wp:extent cx="3183890" cy="41465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89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07C4A" w14:textId="77777777" w:rsidR="00464B8E" w:rsidRDefault="00464B8E" w:rsidP="00464B8E"/>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9A05F3" id="Text Box 4" o:spid="_x0000_s1028" type="#_x0000_t202" style="position:absolute;left:0;text-align:left;margin-left:261.55pt;margin-top:-124.45pt;width:250.7pt;height:32.6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" filled="f" stroked="f">
                <v:textbox style="mso-fit-shape-to-text:t">
                  <w:txbxContent>
                    <w:p w14:paraId="04C07C4A" w14:textId="77777777" w:rsidR="00464B8E" w:rsidRDefault="00464B8E" w:rsidP="00464B8E"/>
                  </w:txbxContent>
                </v:textbox>
              </v:shape>
            </w:pict>
          </mc:Fallback>
        </mc:AlternateContent>
      </w:r>
      <w:r w:rsidR="00464B8E" w:rsidRPr="005228BB">
        <w:rPr>
          <w:rFonts w:ascii="Helvetica" w:hAnsi="Helvetica"/>
          <w:b/>
        </w:rPr>
        <w:t>NEWS RELEASE</w:t>
      </w:r>
    </w:p>
    <w:p w14:paraId="518F9608" w14:textId="77777777" w:rsidR="00464B8E" w:rsidRPr="005228BB" w:rsidRDefault="00464B8E" w:rsidP="00464B8E">
      <w:pPr>
        <w:spacing w:after="0" w:line="240" w:lineRule="auto"/>
        <w:ind w:left="-547"/>
        <w:rPr>
          <w:rFonts w:ascii="Helvetica" w:hAnsi="Helvetica"/>
          <w:i/>
        </w:rPr>
      </w:pPr>
      <w:r w:rsidRPr="005228BB">
        <w:rPr>
          <w:rFonts w:ascii="Helvetica" w:hAnsi="Helvetica"/>
          <w:i/>
        </w:rPr>
        <w:t>For more information, contact:</w:t>
      </w:r>
    </w:p>
    <w:p w14:paraId="0C7B86B4" w14:textId="77777777" w:rsidR="00464B8E" w:rsidRPr="000B0652" w:rsidRDefault="00464B8E" w:rsidP="00464B8E">
      <w:pPr>
        <w:spacing w:after="0" w:line="240" w:lineRule="auto"/>
        <w:ind w:left="-547" w:firstLine="547"/>
        <w:rPr>
          <w:rFonts w:ascii="Helvetica" w:hAnsi="Helvetica"/>
          <w:color w:val="1F497D" w:themeColor="text2"/>
        </w:rPr>
      </w:pPr>
      <w:r w:rsidRPr="000B0652">
        <w:rPr>
          <w:rFonts w:ascii="Helvetica" w:hAnsi="Helvetica"/>
          <w:color w:val="1F497D" w:themeColor="text2"/>
        </w:rPr>
        <w:t>(Your name, Your phone number)</w:t>
      </w:r>
    </w:p>
    <w:p w14:paraId="79EB5A0A" w14:textId="77777777" w:rsidR="00464B8E" w:rsidRPr="000B0652" w:rsidRDefault="00464B8E" w:rsidP="00464B8E">
      <w:pPr>
        <w:spacing w:after="0" w:line="240" w:lineRule="auto"/>
        <w:ind w:left="-547" w:firstLine="547"/>
        <w:rPr>
          <w:rFonts w:ascii="Helvetica" w:hAnsi="Helvetica"/>
          <w:color w:val="1F497D" w:themeColor="text2"/>
        </w:rPr>
      </w:pPr>
      <w:r w:rsidRPr="000B0652">
        <w:rPr>
          <w:rFonts w:ascii="Helvetica" w:hAnsi="Helvetica"/>
          <w:color w:val="1F497D" w:themeColor="text2"/>
        </w:rPr>
        <w:t>(Your title)</w:t>
      </w:r>
    </w:p>
    <w:p w14:paraId="54EA29BE" w14:textId="77777777" w:rsidR="00464B8E" w:rsidRPr="005228BB" w:rsidRDefault="00464B8E" w:rsidP="00464B8E">
      <w:pPr>
        <w:ind w:left="-540"/>
        <w:rPr>
          <w:rFonts w:ascii="Helvetica" w:hAnsi="Helvetica"/>
        </w:rPr>
      </w:pPr>
    </w:p>
    <w:p w14:paraId="36503E75" w14:textId="196A43FD" w:rsidR="00464B8E" w:rsidRDefault="00464B8E" w:rsidP="00464B8E">
      <w:pPr>
        <w:ind w:left="-540"/>
        <w:jc w:val="center"/>
        <w:rPr>
          <w:rFonts w:ascii="Helvetica" w:hAnsi="Helvetica"/>
          <w:b/>
          <w:sz w:val="26"/>
          <w:szCs w:val="26"/>
        </w:rPr>
      </w:pPr>
      <w:r w:rsidRPr="005228BB">
        <w:rPr>
          <w:rFonts w:ascii="Helvetica" w:hAnsi="Helvetica"/>
          <w:b/>
          <w:sz w:val="26"/>
          <w:szCs w:val="26"/>
        </w:rPr>
        <w:t>(</w:t>
      </w:r>
      <w:r w:rsidRPr="000B0652">
        <w:rPr>
          <w:rFonts w:ascii="Helvetica" w:hAnsi="Helvetica"/>
          <w:b/>
          <w:color w:val="1F497D" w:themeColor="text2"/>
          <w:sz w:val="26"/>
          <w:szCs w:val="26"/>
        </w:rPr>
        <w:t>Your Last Name</w:t>
      </w:r>
      <w:r w:rsidRPr="005228BB">
        <w:rPr>
          <w:rFonts w:ascii="Helvetica" w:hAnsi="Helvetica"/>
          <w:b/>
          <w:sz w:val="26"/>
          <w:szCs w:val="26"/>
        </w:rPr>
        <w:t>) COMPLETES GRAVEL ROADS ACADEMY</w:t>
      </w:r>
      <w:r w:rsidR="006B073E" w:rsidRPr="006B073E">
        <w:rPr>
          <w:rFonts w:cstheme="minorHAnsi"/>
          <w:b/>
          <w:sz w:val="26"/>
          <w:szCs w:val="26"/>
        </w:rPr>
        <w:t>®</w:t>
      </w:r>
      <w:r w:rsidRPr="005228BB">
        <w:rPr>
          <w:rFonts w:ascii="Helvetica" w:hAnsi="Helvetica"/>
          <w:b/>
          <w:sz w:val="26"/>
          <w:szCs w:val="26"/>
        </w:rPr>
        <w:t xml:space="preserve"> TRAINING</w:t>
      </w:r>
    </w:p>
    <w:p w14:paraId="3F78DF94" w14:textId="77777777" w:rsidR="00464B8E" w:rsidRDefault="00464B8E" w:rsidP="00464B8E">
      <w:pPr>
        <w:spacing w:after="0" w:line="360" w:lineRule="auto"/>
        <w:ind w:left="-547" w:firstLine="1260"/>
        <w:rPr>
          <w:rFonts w:ascii="Helvetica" w:hAnsi="Helvetica"/>
        </w:rPr>
      </w:pPr>
      <w:r>
        <w:rPr>
          <w:rFonts w:ascii="Helvetica" w:hAnsi="Helvetica"/>
        </w:rPr>
        <w:t>(</w:t>
      </w:r>
      <w:r w:rsidRPr="000B0652">
        <w:rPr>
          <w:rFonts w:ascii="Helvetica" w:hAnsi="Helvetica"/>
          <w:color w:val="1F497D" w:themeColor="text2"/>
        </w:rPr>
        <w:t>Date</w:t>
      </w:r>
      <w:r w:rsidRPr="000B0652">
        <w:rPr>
          <w:rFonts w:ascii="Helvetica" w:hAnsi="Helvetica"/>
        </w:rPr>
        <w:t>) – (</w:t>
      </w:r>
      <w:r w:rsidRPr="000B0652">
        <w:rPr>
          <w:rFonts w:ascii="Helvetica" w:hAnsi="Helvetica"/>
          <w:color w:val="1F497D" w:themeColor="text2"/>
        </w:rPr>
        <w:t>Your name, your title</w:t>
      </w:r>
      <w:r>
        <w:rPr>
          <w:rFonts w:ascii="Helvetica" w:hAnsi="Helvetica"/>
        </w:rPr>
        <w:t>) recently completed training with the Gravel Roads Academy, an educational course outlining best practices in unpaved road construction and maintenance.</w:t>
      </w:r>
    </w:p>
    <w:p w14:paraId="1B25F8C6" w14:textId="77777777" w:rsidR="00464B8E" w:rsidRDefault="00464B8E" w:rsidP="00464B8E">
      <w:pPr>
        <w:spacing w:after="0" w:line="360" w:lineRule="auto"/>
        <w:ind w:left="-547" w:firstLine="1260"/>
        <w:rPr>
          <w:rFonts w:ascii="Helvetica" w:hAnsi="Helvetica"/>
        </w:rPr>
      </w:pPr>
      <w:r>
        <w:rPr>
          <w:rFonts w:ascii="Helvetica" w:hAnsi="Helvetica"/>
        </w:rPr>
        <w:tab/>
        <w:t>The two-day course helped county commissioners and road maintenance personnel understand the most cost-effective ways to build and care for gravel roads. Proper upkeep benefits local road departments by reducing the amount of money spent on road grading, gravel replacement and equipment maintenance. Additionally, properly maintained gravel roads offer residents safer driving surfaces, reduces dust that can severely limit visibility and provides better air quality for those living along unpaved roads.</w:t>
      </w:r>
    </w:p>
    <w:p w14:paraId="1AC58CC3" w14:textId="77777777" w:rsidR="00464B8E" w:rsidRDefault="00464B8E" w:rsidP="00464B8E">
      <w:pPr>
        <w:spacing w:after="0" w:line="360" w:lineRule="auto"/>
        <w:ind w:left="-547" w:firstLine="1260"/>
        <w:rPr>
          <w:rFonts w:ascii="Helvetica" w:hAnsi="Helvetica"/>
        </w:rPr>
      </w:pPr>
    </w:p>
    <w:p w14:paraId="27B5DD99" w14:textId="77777777" w:rsidR="00464B8E" w:rsidRPr="005228BB" w:rsidRDefault="00464B8E" w:rsidP="00464B8E">
      <w:pPr>
        <w:spacing w:after="0" w:line="360" w:lineRule="auto"/>
        <w:ind w:left="3053" w:firstLine="1267"/>
        <w:rPr>
          <w:rFonts w:ascii="Helvetica" w:hAnsi="Helvetica"/>
          <w:b/>
        </w:rPr>
      </w:pPr>
      <w:r>
        <w:rPr>
          <w:rFonts w:ascii="Helvetica" w:hAnsi="Helvetica"/>
        </w:rPr>
        <w:t># # #</w:t>
      </w:r>
    </w:p>
    <w:p w14:paraId="0702F85F" w14:textId="77777777" w:rsidR="00464B8E" w:rsidRDefault="00464B8E" w:rsidP="00464B8E">
      <w:pPr>
        <w:ind w:left="-540"/>
        <w:rPr>
          <w:i/>
        </w:rPr>
      </w:pPr>
    </w:p>
    <w:p w14:paraId="17FF1A6C" w14:textId="77777777" w:rsidR="00464B8E" w:rsidRPr="00012708" w:rsidRDefault="00464B8E" w:rsidP="00464B8E">
      <w:pPr>
        <w:ind w:left="-540"/>
        <w:rPr>
          <w:i/>
        </w:rPr>
      </w:pPr>
    </w:p>
    <w:p w14:paraId="30A566C5" w14:textId="77777777" w:rsidR="00637B0C" w:rsidRPr="0092607E" w:rsidRDefault="00637B0C" w:rsidP="0092607E"/>
    <w:sectPr w:rsidR="00637B0C" w:rsidRPr="0092607E" w:rsidSect="005849DE">
      <w:headerReference w:type="even" r:id="rId7"/>
      <w:headerReference w:type="default" r:id="rId8"/>
      <w:footerReference w:type="even" r:id="rId9"/>
      <w:footerReference w:type="default" r:id="rId10"/>
      <w:headerReference w:type="first" r:id="rId11"/>
      <w:footerReference w:type="first" r:id="rId12"/>
      <w:pgSz w:w="12240" w:h="15840" w:code="1"/>
      <w:pgMar w:top="252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E1E35" w14:textId="77777777" w:rsidR="00E4725B" w:rsidRDefault="00E4725B" w:rsidP="00B951D8">
      <w:pPr>
        <w:spacing w:after="0" w:line="240" w:lineRule="auto"/>
      </w:pPr>
      <w:r>
        <w:separator/>
      </w:r>
    </w:p>
  </w:endnote>
  <w:endnote w:type="continuationSeparator" w:id="0">
    <w:p w14:paraId="7EA8C2B6" w14:textId="77777777" w:rsidR="00E4725B" w:rsidRDefault="00E4725B" w:rsidP="00B95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24385" w14:textId="77777777" w:rsidR="00917A91" w:rsidRDefault="00917A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0040" w14:textId="77777777" w:rsidR="00B951D8" w:rsidRDefault="001D58EC">
    <w:pPr>
      <w:pStyle w:val="Footer"/>
    </w:pPr>
    <w:r>
      <w:rPr>
        <w:noProof/>
      </w:rPr>
      <mc:AlternateContent>
        <mc:Choice Requires="wps">
          <w:drawing>
            <wp:anchor distT="0" distB="0" distL="114300" distR="114300" simplePos="0" relativeHeight="251659263" behindDoc="0" locked="0" layoutInCell="1" allowOverlap="1" wp14:anchorId="507063A5" wp14:editId="02AB97BF">
              <wp:simplePos x="0" y="0"/>
              <wp:positionH relativeFrom="column">
                <wp:posOffset>-714375</wp:posOffset>
              </wp:positionH>
              <wp:positionV relativeFrom="paragraph">
                <wp:posOffset>-659130</wp:posOffset>
              </wp:positionV>
              <wp:extent cx="4429125" cy="752475"/>
              <wp:effectExtent l="0" t="0" r="0" b="19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75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21E53" w14:textId="77777777" w:rsidR="00B72AE9" w:rsidRPr="00CF2647" w:rsidRDefault="00B951D8">
                          <w:pPr>
                            <w:rPr>
                              <w:rFonts w:ascii="Adobe Gothic Std B" w:eastAsia="Adobe Gothic Std B" w:hAnsi="Adobe Gothic Std B"/>
                              <w:sz w:val="18"/>
                            </w:rPr>
                          </w:pPr>
                          <w:r>
                            <w:rPr>
                              <w:sz w:val="20"/>
                            </w:rPr>
                            <w:br/>
                          </w:r>
                          <w:r w:rsidR="00B72AE9">
                            <w:rPr>
                              <w:sz w:val="20"/>
                            </w:rPr>
                            <w:br/>
                          </w:r>
                          <w:r w:rsidR="00B72AE9" w:rsidRPr="00CF2647">
                            <w:rPr>
                              <w:rFonts w:ascii="Adobe Gothic Std B" w:eastAsia="Adobe Gothic Std B" w:hAnsi="Adobe Gothic Std B"/>
                              <w:sz w:val="18"/>
                            </w:rPr>
                            <w:t>9900 W 109</w:t>
                          </w:r>
                          <w:r w:rsidR="00B72AE9" w:rsidRPr="00CF2647">
                            <w:rPr>
                              <w:rFonts w:ascii="Adobe Gothic Std B" w:eastAsia="Adobe Gothic Std B" w:hAnsi="Adobe Gothic Std B"/>
                              <w:sz w:val="18"/>
                              <w:vertAlign w:val="superscript"/>
                            </w:rPr>
                            <w:t>th</w:t>
                          </w:r>
                          <w:r w:rsidR="00B72AE9" w:rsidRPr="00CF2647">
                            <w:rPr>
                              <w:rFonts w:ascii="Adobe Gothic Std B" w:eastAsia="Adobe Gothic Std B" w:hAnsi="Adobe Gothic Std B"/>
                              <w:sz w:val="18"/>
                            </w:rPr>
                            <w:t xml:space="preserve"> Street, Overland Park, KS  66210</w:t>
                          </w:r>
                          <w:r w:rsidR="00CF2647">
                            <w:rPr>
                              <w:rFonts w:ascii="Adobe Gothic Std B" w:eastAsia="Adobe Gothic Std B" w:hAnsi="Adobe Gothic Std B"/>
                              <w:sz w:val="18"/>
                            </w:rPr>
                            <w:t xml:space="preserve">     Toll Free:  855-472-8351</w:t>
                          </w:r>
                        </w:p>
                        <w:p w14:paraId="08A20D14" w14:textId="77777777" w:rsidR="00B951D8" w:rsidRPr="00B951D8" w:rsidRDefault="00B951D8">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063A5" id="_x0000_t202" coordsize="21600,21600" o:spt="202" path="m,l,21600r21600,l21600,xe">
              <v:stroke joinstyle="miter"/>
              <v:path gradientshapeok="t" o:connecttype="rect"/>
            </v:shapetype>
            <v:shape id="_x0000_s1029" type="#_x0000_t202" style="position:absolute;margin-left:-56.25pt;margin-top:-51.9pt;width:348.75pt;height:59.2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" filled="f" stroked="f">
              <v:textbox>
                <w:txbxContent>
                  <w:p w14:paraId="28921E53" w14:textId="77777777" w:rsidR="00B72AE9" w:rsidRPr="00CF2647" w:rsidRDefault="00B951D8">
                    <w:pPr>
                      <w:rPr>
                        <w:rFonts w:ascii="Adobe Gothic Std B" w:eastAsia="Adobe Gothic Std B" w:hAnsi="Adobe Gothic Std B"/>
                        <w:sz w:val="18"/>
                      </w:rPr>
                    </w:pPr>
                    <w:r>
                      <w:rPr>
                        <w:sz w:val="20"/>
                      </w:rPr>
                      <w:br/>
                    </w:r>
                    <w:r w:rsidR="00B72AE9">
                      <w:rPr>
                        <w:sz w:val="20"/>
                      </w:rPr>
                      <w:br/>
                    </w:r>
                    <w:r w:rsidR="00B72AE9" w:rsidRPr="00CF2647">
                      <w:rPr>
                        <w:rFonts w:ascii="Adobe Gothic Std B" w:eastAsia="Adobe Gothic Std B" w:hAnsi="Adobe Gothic Std B"/>
                        <w:sz w:val="18"/>
                      </w:rPr>
                      <w:t>9900 W 109</w:t>
                    </w:r>
                    <w:r w:rsidR="00B72AE9" w:rsidRPr="00CF2647">
                      <w:rPr>
                        <w:rFonts w:ascii="Adobe Gothic Std B" w:eastAsia="Adobe Gothic Std B" w:hAnsi="Adobe Gothic Std B"/>
                        <w:sz w:val="18"/>
                        <w:vertAlign w:val="superscript"/>
                      </w:rPr>
                      <w:t>th</w:t>
                    </w:r>
                    <w:r w:rsidR="00B72AE9" w:rsidRPr="00CF2647">
                      <w:rPr>
                        <w:rFonts w:ascii="Adobe Gothic Std B" w:eastAsia="Adobe Gothic Std B" w:hAnsi="Adobe Gothic Std B"/>
                        <w:sz w:val="18"/>
                      </w:rPr>
                      <w:t xml:space="preserve"> Street, Overland Park, KS  66210</w:t>
                    </w:r>
                    <w:r w:rsidR="00CF2647">
                      <w:rPr>
                        <w:rFonts w:ascii="Adobe Gothic Std B" w:eastAsia="Adobe Gothic Std B" w:hAnsi="Adobe Gothic Std B"/>
                        <w:sz w:val="18"/>
                      </w:rPr>
                      <w:t xml:space="preserve">     Toll Free:  855-472-8351</w:t>
                    </w:r>
                  </w:p>
                  <w:p w14:paraId="08A20D14" w14:textId="77777777" w:rsidR="00B951D8" w:rsidRPr="00B951D8" w:rsidRDefault="00B951D8">
                    <w:pPr>
                      <w:rPr>
                        <w:sz w:val="20"/>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BE935F5" wp14:editId="0CC7BAFF">
              <wp:simplePos x="0" y="0"/>
              <wp:positionH relativeFrom="column">
                <wp:posOffset>-1028700</wp:posOffset>
              </wp:positionH>
              <wp:positionV relativeFrom="paragraph">
                <wp:posOffset>-316230</wp:posOffset>
              </wp:positionV>
              <wp:extent cx="8143875" cy="8724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75" cy="872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00041" w14:textId="77777777" w:rsidR="00B951D8" w:rsidRDefault="00B951D8">
                          <w:r w:rsidRPr="00B951D8">
                            <w:rPr>
                              <w:noProof/>
                            </w:rPr>
                            <w:drawing>
                              <wp:inline distT="0" distB="0" distL="0" distR="0" wp14:anchorId="4CBCF561" wp14:editId="081E5E29">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1" cstate="print"/>
                                        <a:srcRect t="67779" b="20788"/>
                                        <a:stretch>
                                          <a:fillRect/>
                                        </a:stretch>
                                      </pic:blipFill>
                                      <pic:spPr>
                                        <a:xfrm>
                                          <a:off x="0" y="0"/>
                                          <a:ext cx="7772400" cy="619125"/>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BE935F5" id="_x0000_s1030" type="#_x0000_t202" style="position:absolute;margin-left:-81pt;margin-top:-24.9pt;width:641.25pt;height:68.7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" filled="f" stroked="f">
              <v:textbox style="mso-fit-shape-to-text:t">
                <w:txbxContent>
                  <w:p w14:paraId="62F00041" w14:textId="77777777" w:rsidR="00B951D8" w:rsidRDefault="00B951D8">
                    <w:r w:rsidRPr="00B951D8">
                      <w:rPr>
                        <w:noProof/>
                      </w:rPr>
                      <w:drawing>
                        <wp:inline distT="0" distB="0" distL="0" distR="0" wp14:anchorId="4CBCF561" wp14:editId="081E5E29">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1" cstate="print"/>
                                  <a:srcRect t="67779" b="20788"/>
                                  <a:stretch>
                                    <a:fillRect/>
                                  </a:stretch>
                                </pic:blipFill>
                                <pic:spPr>
                                  <a:xfrm>
                                    <a:off x="0" y="0"/>
                                    <a:ext cx="7772400" cy="619125"/>
                                  </a:xfrm>
                                  <a:prstGeom prst="rect">
                                    <a:avLst/>
                                  </a:prstGeom>
                                </pic:spPr>
                              </pic:pic>
                            </a:graphicData>
                          </a:graphic>
                        </wp:inline>
                      </w:drawing>
                    </w:r>
                  </w:p>
                </w:txbxContent>
              </v:textbox>
            </v:shape>
          </w:pict>
        </mc:Fallback>
      </mc:AlternateContent>
    </w:r>
  </w:p>
  <w:p w14:paraId="593081DF" w14:textId="77777777" w:rsidR="00B951D8" w:rsidRDefault="00B951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D5622" w14:textId="77777777" w:rsidR="00BF1206" w:rsidRDefault="001D58EC">
    <w:pPr>
      <w:pStyle w:val="Footer"/>
    </w:pPr>
    <w:r>
      <w:rPr>
        <w:noProof/>
      </w:rPr>
      <mc:AlternateContent>
        <mc:Choice Requires="wps">
          <w:drawing>
            <wp:anchor distT="0" distB="0" distL="114300" distR="114300" simplePos="0" relativeHeight="251665408" behindDoc="0" locked="0" layoutInCell="1" allowOverlap="1" wp14:anchorId="09C9B62F" wp14:editId="59EA0BAC">
              <wp:simplePos x="0" y="0"/>
              <wp:positionH relativeFrom="column">
                <wp:posOffset>-561975</wp:posOffset>
              </wp:positionH>
              <wp:positionV relativeFrom="paragraph">
                <wp:posOffset>-982980</wp:posOffset>
              </wp:positionV>
              <wp:extent cx="4429125" cy="108585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4A51D" w14:textId="71F80380"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sidR="005A0F71">
                            <w:rPr>
                              <w:noProof/>
                              <w:sz w:val="20"/>
                            </w:rPr>
                            <w:drawing>
                              <wp:inline distT="0" distB="0" distL="0" distR="0" wp14:anchorId="2518520E" wp14:editId="635FC5C2">
                                <wp:extent cx="1152525" cy="413673"/>
                                <wp:effectExtent l="0" t="0" r="0" b="5715"/>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13886" cy="435697"/>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493F20C0" w14:textId="77777777" w:rsidR="00BF1206" w:rsidRPr="00B951D8" w:rsidRDefault="00BF1206" w:rsidP="00BF1206">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C9B62F" id="_x0000_t202" coordsize="21600,21600" o:spt="202" path="m,l,21600r21600,l21600,xe">
              <v:stroke joinstyle="miter"/>
              <v:path gradientshapeok="t" o:connecttype="rect"/>
            </v:shapetype>
            <v:shape id="Text Box 6" o:spid="_x0000_s1031" type="#_x0000_t202" style="position:absolute;margin-left:-44.25pt;margin-top:-77.4pt;width:348.75pt;height: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Ww5gEAAKkDAAAOAAAAZHJzL2Uyb0RvYy54bWysU9uO0zAQfUfiHyy/01yUQjd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" filled="f" stroked="f">
              <v:textbox>
                <w:txbxContent>
                  <w:p w14:paraId="2C04A51D" w14:textId="71F80380"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Pr>
                        <w:sz w:val="20"/>
                      </w:rPr>
                      <w:br/>
                    </w:r>
                    <w:r w:rsidR="005A0F71">
                      <w:rPr>
                        <w:noProof/>
                        <w:sz w:val="20"/>
                      </w:rPr>
                      <w:drawing>
                        <wp:inline distT="0" distB="0" distL="0" distR="0" wp14:anchorId="2518520E" wp14:editId="635FC5C2">
                          <wp:extent cx="1152525" cy="413673"/>
                          <wp:effectExtent l="0" t="0" r="0" b="5715"/>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13886" cy="435697"/>
                                  </a:xfrm>
                                  <a:prstGeom prst="rect">
                                    <a:avLst/>
                                  </a:prstGeom>
                                </pic:spPr>
                              </pic:pic>
                            </a:graphicData>
                          </a:graphic>
                        </wp:inline>
                      </w:drawing>
                    </w:r>
                    <w:r>
                      <w:rPr>
                        <w:sz w:val="20"/>
                      </w:rPr>
                      <w:br/>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493F20C0" w14:textId="77777777" w:rsidR="00BF1206" w:rsidRPr="00B951D8" w:rsidRDefault="00BF1206" w:rsidP="00BF1206">
                    <w:pPr>
                      <w:rPr>
                        <w:sz w:val="20"/>
                      </w:rPr>
                    </w:pPr>
                  </w:p>
                </w:txbxContent>
              </v:textbox>
            </v:shape>
          </w:pict>
        </mc:Fallback>
      </mc:AlternateContent>
    </w:r>
    <w:r w:rsidR="00BF1206">
      <w:rPr>
        <w:noProof/>
      </w:rPr>
      <w:drawing>
        <wp:anchor distT="0" distB="0" distL="114300" distR="114300" simplePos="0" relativeHeight="251664384" behindDoc="1" locked="0" layoutInCell="1" allowOverlap="1" wp14:anchorId="47451C1B" wp14:editId="4154152B">
          <wp:simplePos x="0" y="0"/>
          <wp:positionH relativeFrom="column">
            <wp:posOffset>-914400</wp:posOffset>
          </wp:positionH>
          <wp:positionV relativeFrom="paragraph">
            <wp:posOffset>-325754</wp:posOffset>
          </wp:positionV>
          <wp:extent cx="7850038" cy="666750"/>
          <wp:effectExtent l="19050" t="0" r="0" b="0"/>
          <wp:wrapNone/>
          <wp:docPr id="7" name="Picture 6" descr="Letterhead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jpg"/>
                  <pic:cNvPicPr/>
                </pic:nvPicPr>
                <pic:blipFill>
                  <a:blip r:embed="rId2"/>
                  <a:stretch>
                    <a:fillRect/>
                  </a:stretch>
                </pic:blipFill>
                <pic:spPr>
                  <a:xfrm>
                    <a:off x="0" y="0"/>
                    <a:ext cx="7850038" cy="666750"/>
                  </a:xfrm>
                  <a:prstGeom prst="rect">
                    <a:avLst/>
                  </a:prstGeom>
                </pic:spPr>
              </pic:pic>
            </a:graphicData>
          </a:graphic>
        </wp:anchor>
      </w:drawing>
    </w:r>
  </w:p>
  <w:p w14:paraId="105E1658" w14:textId="77777777" w:rsidR="00BF1206" w:rsidRDefault="00BF1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F029" w14:textId="77777777" w:rsidR="00E4725B" w:rsidRDefault="00E4725B" w:rsidP="00B951D8">
      <w:pPr>
        <w:spacing w:after="0" w:line="240" w:lineRule="auto"/>
      </w:pPr>
      <w:r>
        <w:separator/>
      </w:r>
    </w:p>
  </w:footnote>
  <w:footnote w:type="continuationSeparator" w:id="0">
    <w:p w14:paraId="0D42960B" w14:textId="77777777" w:rsidR="00E4725B" w:rsidRDefault="00E4725B" w:rsidP="00B95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068B" w14:textId="77777777" w:rsidR="00917A91" w:rsidRDefault="00917A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7D4B" w14:textId="77777777" w:rsidR="00B951D8" w:rsidRDefault="00362E93">
    <w:pPr>
      <w:pStyle w:val="Header"/>
    </w:pPr>
    <w:r>
      <w:rPr>
        <w:noProof/>
      </w:rPr>
      <w:drawing>
        <wp:anchor distT="0" distB="0" distL="114300" distR="114300" simplePos="0" relativeHeight="251666432" behindDoc="1" locked="0" layoutInCell="1" allowOverlap="1" wp14:anchorId="50355E9A" wp14:editId="2A7B1F66">
          <wp:simplePos x="0" y="0"/>
          <wp:positionH relativeFrom="column">
            <wp:posOffset>-914400</wp:posOffset>
          </wp:positionH>
          <wp:positionV relativeFrom="paragraph">
            <wp:posOffset>-1</wp:posOffset>
          </wp:positionV>
          <wp:extent cx="7783286" cy="1571625"/>
          <wp:effectExtent l="19050" t="0" r="8164" b="0"/>
          <wp:wrapNone/>
          <wp:docPr id="16" name="Picture 15" descr="Letterhead header p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 page 2.jpg"/>
                  <pic:cNvPicPr/>
                </pic:nvPicPr>
                <pic:blipFill>
                  <a:blip r:embed="rId1"/>
                  <a:stretch>
                    <a:fillRect/>
                  </a:stretch>
                </pic:blipFill>
                <pic:spPr>
                  <a:xfrm>
                    <a:off x="0" y="0"/>
                    <a:ext cx="7783286" cy="1571625"/>
                  </a:xfrm>
                  <a:prstGeom prst="rect">
                    <a:avLst/>
                  </a:prstGeom>
                </pic:spPr>
              </pic:pic>
            </a:graphicData>
          </a:graphic>
        </wp:anchor>
      </w:drawing>
    </w:r>
    <w:r w:rsidR="00B951D8">
      <w:ptab w:relativeTo="margin" w:alignment="left" w:leader="none"/>
    </w:r>
  </w:p>
  <w:p w14:paraId="12DA766C" w14:textId="77777777" w:rsidR="00B951D8" w:rsidRDefault="00B951D8" w:rsidP="00CF2647">
    <w:pPr>
      <w:pStyle w:val="Header"/>
      <w:tabs>
        <w:tab w:val="clear" w:pos="9360"/>
        <w:tab w:val="right" w:pos="9810"/>
      </w:tabs>
      <w:ind w:left="-540" w:right="-45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0FA70" w14:textId="77777777" w:rsidR="00BF1206" w:rsidRDefault="00BF1206">
    <w:pPr>
      <w:pStyle w:val="Header"/>
    </w:pPr>
    <w:r>
      <w:rPr>
        <w:noProof/>
      </w:rPr>
      <w:drawing>
        <wp:anchor distT="0" distB="0" distL="114300" distR="114300" simplePos="0" relativeHeight="251663360" behindDoc="1" locked="0" layoutInCell="1" allowOverlap="1" wp14:anchorId="655D7B94" wp14:editId="4E5ABB21">
          <wp:simplePos x="0" y="0"/>
          <wp:positionH relativeFrom="column">
            <wp:posOffset>-923925</wp:posOffset>
          </wp:positionH>
          <wp:positionV relativeFrom="paragraph">
            <wp:posOffset>-9525</wp:posOffset>
          </wp:positionV>
          <wp:extent cx="7783830" cy="1571625"/>
          <wp:effectExtent l="19050" t="0" r="7620" b="0"/>
          <wp:wrapNone/>
          <wp:docPr id="2" name="Picture 1" descr="Letterhead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jpg"/>
                  <pic:cNvPicPr/>
                </pic:nvPicPr>
                <pic:blipFill>
                  <a:blip r:embed="rId1"/>
                  <a:stretch>
                    <a:fillRect/>
                  </a:stretch>
                </pic:blipFill>
                <pic:spPr>
                  <a:xfrm>
                    <a:off x="0" y="0"/>
                    <a:ext cx="7783830" cy="15716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2609A"/>
    <w:multiLevelType w:val="hybridMultilevel"/>
    <w:tmpl w:val="84FE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3A7B53"/>
    <w:multiLevelType w:val="hybridMultilevel"/>
    <w:tmpl w:val="EB64185A"/>
    <w:lvl w:ilvl="0" w:tplc="8DCAF8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5049003">
    <w:abstractNumId w:val="1"/>
  </w:num>
  <w:num w:numId="2" w16cid:durableId="674117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zI3MjOzNDYzMTVW0lEKTi0uzszPAykwqgUAUqqntywAAAA="/>
  </w:docVars>
  <w:rsids>
    <w:rsidRoot w:val="00B951D8"/>
    <w:rsid w:val="00120A86"/>
    <w:rsid w:val="00133CDA"/>
    <w:rsid w:val="001B4612"/>
    <w:rsid w:val="001D58EC"/>
    <w:rsid w:val="00222AE3"/>
    <w:rsid w:val="00362E93"/>
    <w:rsid w:val="003B73AD"/>
    <w:rsid w:val="003E3323"/>
    <w:rsid w:val="003E60EA"/>
    <w:rsid w:val="00464B8E"/>
    <w:rsid w:val="004F10C3"/>
    <w:rsid w:val="005849DE"/>
    <w:rsid w:val="005A0F71"/>
    <w:rsid w:val="005C7D24"/>
    <w:rsid w:val="00637B0C"/>
    <w:rsid w:val="00660AF1"/>
    <w:rsid w:val="006B073E"/>
    <w:rsid w:val="006D3C86"/>
    <w:rsid w:val="00741B2B"/>
    <w:rsid w:val="00781A8F"/>
    <w:rsid w:val="00874E64"/>
    <w:rsid w:val="00917A91"/>
    <w:rsid w:val="0092607E"/>
    <w:rsid w:val="00A6320E"/>
    <w:rsid w:val="00A7586F"/>
    <w:rsid w:val="00B42FBB"/>
    <w:rsid w:val="00B72AE9"/>
    <w:rsid w:val="00B951D8"/>
    <w:rsid w:val="00BF1206"/>
    <w:rsid w:val="00C908D1"/>
    <w:rsid w:val="00CB4B7E"/>
    <w:rsid w:val="00CF2647"/>
    <w:rsid w:val="00E024C0"/>
    <w:rsid w:val="00E4725B"/>
    <w:rsid w:val="00FD2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4598E0"/>
  <w15:docId w15:val="{BBDEAA58-70A1-4A8C-8944-24CBBBBE4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51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1D8"/>
    <w:rPr>
      <w:rFonts w:ascii="Tahoma" w:hAnsi="Tahoma" w:cs="Tahoma"/>
      <w:sz w:val="16"/>
      <w:szCs w:val="16"/>
    </w:rPr>
  </w:style>
  <w:style w:type="paragraph" w:styleId="Header">
    <w:name w:val="header"/>
    <w:basedOn w:val="Normal"/>
    <w:link w:val="HeaderChar"/>
    <w:uiPriority w:val="99"/>
    <w:unhideWhenUsed/>
    <w:rsid w:val="00B95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1D8"/>
  </w:style>
  <w:style w:type="paragraph" w:styleId="Footer">
    <w:name w:val="footer"/>
    <w:basedOn w:val="Normal"/>
    <w:link w:val="FooterChar"/>
    <w:uiPriority w:val="99"/>
    <w:unhideWhenUsed/>
    <w:rsid w:val="00B95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1D8"/>
  </w:style>
  <w:style w:type="paragraph" w:styleId="ListParagraph">
    <w:name w:val="List Paragraph"/>
    <w:basedOn w:val="Normal"/>
    <w:uiPriority w:val="34"/>
    <w:qFormat/>
    <w:rsid w:val="005849DE"/>
    <w:pPr>
      <w:ind w:left="720"/>
      <w:contextualSpacing/>
    </w:pPr>
  </w:style>
  <w:style w:type="table" w:styleId="TableGrid">
    <w:name w:val="Table Grid"/>
    <w:basedOn w:val="TableNormal"/>
    <w:uiPriority w:val="59"/>
    <w:rsid w:val="00584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7</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pass Minerals International</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Daum</dc:creator>
  <cp:lastModifiedBy>Brenda Fraser</cp:lastModifiedBy>
  <cp:revision>5</cp:revision>
  <dcterms:created xsi:type="dcterms:W3CDTF">2023-02-28T15:41:00Z</dcterms:created>
  <dcterms:modified xsi:type="dcterms:W3CDTF">2023-03-0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9f2078ce4870cb71b5cd63ab4e57b14f8b638f8809d88944071b523957984</vt:lpwstr>
  </property>
</Properties>
</file>